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86C" w:rsidRDefault="0068386C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</w:p>
    <w:p w:rsidR="005E0A77" w:rsidRDefault="005E0A77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  <w:r w:rsidRPr="00331A93">
        <w:rPr>
          <w:rFonts w:ascii="Times New Roman" w:hAnsi="Times New Roman" w:cs="Times New Roman"/>
        </w:rPr>
        <w:t xml:space="preserve">Konkurs </w:t>
      </w:r>
      <w:r w:rsidR="00787081" w:rsidRPr="00331A93">
        <w:rPr>
          <w:rFonts w:ascii="Times New Roman" w:hAnsi="Times New Roman" w:cs="Times New Roman"/>
        </w:rPr>
        <w:t>na stanowisko typu post-</w:t>
      </w:r>
      <w:proofErr w:type="spellStart"/>
      <w:r w:rsidR="00787081" w:rsidRPr="00331A93">
        <w:rPr>
          <w:rFonts w:ascii="Times New Roman" w:hAnsi="Times New Roman" w:cs="Times New Roman"/>
        </w:rPr>
        <w:t>doc</w:t>
      </w:r>
      <w:proofErr w:type="spellEnd"/>
      <w:r w:rsidRPr="00331A93">
        <w:rPr>
          <w:rFonts w:ascii="Times New Roman" w:hAnsi="Times New Roman" w:cs="Times New Roman"/>
        </w:rPr>
        <w:t xml:space="preserve"> w projekcie OPUS finanso</w:t>
      </w:r>
      <w:r w:rsidR="00787081" w:rsidRPr="00331A93">
        <w:rPr>
          <w:rFonts w:ascii="Times New Roman" w:hAnsi="Times New Roman" w:cs="Times New Roman"/>
        </w:rPr>
        <w:t>wanym ze</w:t>
      </w:r>
      <w:r w:rsidR="00FC58FE">
        <w:rPr>
          <w:rFonts w:ascii="Times New Roman" w:hAnsi="Times New Roman" w:cs="Times New Roman"/>
        </w:rPr>
        <w:t> </w:t>
      </w:r>
      <w:r w:rsidR="00787081" w:rsidRPr="00331A93">
        <w:rPr>
          <w:rFonts w:ascii="Times New Roman" w:hAnsi="Times New Roman" w:cs="Times New Roman"/>
        </w:rPr>
        <w:t>środków NCN, pn. „</w:t>
      </w:r>
      <w:proofErr w:type="spellStart"/>
      <w:r w:rsidR="00787081" w:rsidRPr="00331A93">
        <w:rPr>
          <w:rFonts w:ascii="Times New Roman" w:hAnsi="Times New Roman" w:cs="Times New Roman"/>
        </w:rPr>
        <w:t>Prolidaza</w:t>
      </w:r>
      <w:proofErr w:type="spellEnd"/>
      <w:r w:rsidR="00787081" w:rsidRPr="00331A93">
        <w:rPr>
          <w:rFonts w:ascii="Times New Roman" w:hAnsi="Times New Roman" w:cs="Times New Roman"/>
        </w:rPr>
        <w:t xml:space="preserve"> jako czynnik pobudzający gojenie ran w</w:t>
      </w:r>
      <w:r w:rsidR="00FC58FE">
        <w:rPr>
          <w:rFonts w:ascii="Times New Roman" w:hAnsi="Times New Roman" w:cs="Times New Roman"/>
        </w:rPr>
        <w:t> </w:t>
      </w:r>
      <w:r w:rsidR="00787081" w:rsidRPr="00331A93">
        <w:rPr>
          <w:rFonts w:ascii="Times New Roman" w:hAnsi="Times New Roman" w:cs="Times New Roman"/>
        </w:rPr>
        <w:t>eksperymentalnych modelach komórek skóry”</w:t>
      </w:r>
    </w:p>
    <w:p w:rsidR="00331A93" w:rsidRPr="00331A93" w:rsidRDefault="00331A93" w:rsidP="00AB2C7E">
      <w:pPr>
        <w:spacing w:after="0" w:line="360" w:lineRule="auto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jednostki: </w:t>
      </w:r>
      <w:r w:rsidRPr="00331A93">
        <w:rPr>
          <w:rFonts w:ascii="Times New Roman" w:hAnsi="Times New Roman"/>
        </w:rPr>
        <w:t>Uniwersytet Medyczn</w:t>
      </w:r>
      <w:r w:rsidR="008E0236">
        <w:rPr>
          <w:rFonts w:ascii="Times New Roman" w:hAnsi="Times New Roman"/>
        </w:rPr>
        <w:t>y</w:t>
      </w:r>
      <w:r w:rsidRPr="00331A93">
        <w:rPr>
          <w:rFonts w:ascii="Times New Roman" w:hAnsi="Times New Roman"/>
        </w:rPr>
        <w:t xml:space="preserve"> w Białymstoku</w:t>
      </w:r>
    </w:p>
    <w:p w:rsidR="005E0A77" w:rsidRPr="00331A93" w:rsidRDefault="005E0A77" w:rsidP="00AB2C7E">
      <w:pPr>
        <w:spacing w:after="0" w:line="360" w:lineRule="auto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>Kierownik projektu:</w:t>
      </w:r>
      <w:r w:rsidR="00320632" w:rsidRPr="00331A93">
        <w:rPr>
          <w:rFonts w:ascii="Times New Roman" w:hAnsi="Times New Roman"/>
        </w:rPr>
        <w:t xml:space="preserve"> Prof. dr hab</w:t>
      </w:r>
      <w:r w:rsidR="00787081" w:rsidRPr="00331A93">
        <w:rPr>
          <w:rFonts w:ascii="Times New Roman" w:hAnsi="Times New Roman"/>
        </w:rPr>
        <w:t>. Wojciech Miltyk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Typ konkursu NCN: </w:t>
      </w:r>
      <w:r w:rsidR="00787081" w:rsidRPr="00331A93">
        <w:rPr>
          <w:rFonts w:ascii="Times New Roman" w:hAnsi="Times New Roman"/>
        </w:rPr>
        <w:t>OPUS 13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r projektu: </w:t>
      </w:r>
      <w:r w:rsidR="00787081" w:rsidRPr="00331A93">
        <w:rPr>
          <w:rFonts w:ascii="Times New Roman" w:hAnsi="Times New Roman"/>
        </w:rPr>
        <w:t>2017/25/B/NZ7/0265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stanowiska: </w:t>
      </w:r>
      <w:r w:rsidR="00787081" w:rsidRPr="00331A93">
        <w:rPr>
          <w:rFonts w:ascii="Times New Roman" w:hAnsi="Times New Roman"/>
        </w:rPr>
        <w:t>post-</w:t>
      </w:r>
      <w:proofErr w:type="spellStart"/>
      <w:r w:rsidR="00787081" w:rsidRPr="00331A93">
        <w:rPr>
          <w:rFonts w:ascii="Times New Roman" w:hAnsi="Times New Roman"/>
        </w:rPr>
        <w:t>doc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Wymagania od Kandydata: 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Do konkursu mogą przystąpić osoby:</w:t>
      </w:r>
    </w:p>
    <w:p w:rsidR="005E0A77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 posiadające stopień naukowy doktora (stopień doktora uzyskany nie wcześniej niż 7 lat przed rokiem zatrudnienia w projekcie)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osiadające udokumentowany dorobek naukowy w formie publikacji w punktowanych czasopismach z bazy Web of Science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posiadające doświadczenie w </w:t>
      </w:r>
      <w:r w:rsidR="00887478" w:rsidRPr="00331A93">
        <w:rPr>
          <w:rFonts w:ascii="Times New Roman" w:hAnsi="Times New Roman"/>
        </w:rPr>
        <w:t>prowadzeniu hodowli komórkowych, klonowaniu molekularnym, oznaczaniu ekspresji białek;</w:t>
      </w:r>
    </w:p>
    <w:p w:rsidR="002A71CC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</w:t>
      </w:r>
      <w:r w:rsidR="002A71CC" w:rsidRPr="00331A93">
        <w:rPr>
          <w:rFonts w:ascii="Times New Roman" w:hAnsi="Times New Roman"/>
        </w:rPr>
        <w:t xml:space="preserve"> znajomość tematyki badawczej z zakresu molekularnych mechanizmów </w:t>
      </w:r>
      <w:proofErr w:type="spellStart"/>
      <w:r w:rsidR="002A71CC" w:rsidRPr="00331A93">
        <w:rPr>
          <w:rFonts w:ascii="Times New Roman" w:hAnsi="Times New Roman"/>
        </w:rPr>
        <w:t>przekaźnictwa</w:t>
      </w:r>
      <w:proofErr w:type="spellEnd"/>
      <w:r w:rsidR="002A71CC" w:rsidRPr="00331A93">
        <w:rPr>
          <w:rFonts w:ascii="Times New Roman" w:hAnsi="Times New Roman"/>
        </w:rPr>
        <w:t xml:space="preserve"> sygnałowego;</w:t>
      </w:r>
    </w:p>
    <w:p w:rsidR="005E0A77" w:rsidRPr="00331A93" w:rsidRDefault="002A71C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B304C9" w:rsidRPr="00331A93">
        <w:rPr>
          <w:rFonts w:ascii="Times New Roman" w:hAnsi="Times New Roman"/>
        </w:rPr>
        <w:t>znające ję</w:t>
      </w:r>
      <w:r w:rsidR="00155441" w:rsidRPr="00331A93">
        <w:rPr>
          <w:rFonts w:ascii="Times New Roman" w:hAnsi="Times New Roman"/>
        </w:rPr>
        <w:t>zyk angielski</w:t>
      </w:r>
      <w:r w:rsidR="009D6AF7" w:rsidRPr="00331A93">
        <w:rPr>
          <w:rFonts w:ascii="Times New Roman" w:hAnsi="Times New Roman"/>
        </w:rPr>
        <w:t xml:space="preserve"> i język polski</w:t>
      </w:r>
      <w:r w:rsidR="00155441" w:rsidRPr="00331A93">
        <w:rPr>
          <w:rFonts w:ascii="Times New Roman" w:hAnsi="Times New Roman"/>
        </w:rPr>
        <w:t xml:space="preserve"> w mowie i piśmie w stopniu zaawansowanym, umoż</w:t>
      </w:r>
      <w:r w:rsidR="00B304C9" w:rsidRPr="00331A93">
        <w:rPr>
          <w:rFonts w:ascii="Times New Roman" w:hAnsi="Times New Roman"/>
        </w:rPr>
        <w:t>liwiającym poprawne opisywanie wyników badań i przygotowywanie publikacji z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Opis zadań: </w:t>
      </w:r>
    </w:p>
    <w:p w:rsidR="00155441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887478" w:rsidRPr="00331A93">
        <w:rPr>
          <w:rFonts w:ascii="Times New Roman" w:hAnsi="Times New Roman"/>
        </w:rPr>
        <w:t xml:space="preserve">przygotowanie i </w:t>
      </w:r>
      <w:r w:rsidRPr="00331A93">
        <w:rPr>
          <w:rFonts w:ascii="Times New Roman" w:hAnsi="Times New Roman"/>
        </w:rPr>
        <w:t>wykonywanie zaplanowanych w projekcie eksperymentów</w:t>
      </w:r>
      <w:r w:rsidR="00887478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interpretacja uzyskanych wyników badań,</w:t>
      </w:r>
      <w:r w:rsidR="00155441" w:rsidRPr="00331A93">
        <w:rPr>
          <w:rFonts w:ascii="Times New Roman" w:hAnsi="Times New Roman"/>
        </w:rPr>
        <w:t xml:space="preserve"> analiza statystyczna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rzygotowanie publikacji prezen</w:t>
      </w:r>
      <w:r w:rsidR="00155441" w:rsidRPr="00331A93">
        <w:rPr>
          <w:rFonts w:ascii="Times New Roman" w:hAnsi="Times New Roman"/>
        </w:rPr>
        <w:t>tujących wyniki badań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Termin składania ofert:</w:t>
      </w:r>
    </w:p>
    <w:p w:rsidR="005E0A77" w:rsidRPr="00331A93" w:rsidRDefault="003E5AA0" w:rsidP="00AB2C7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4.09</w:t>
      </w:r>
      <w:r w:rsidR="00331A93">
        <w:rPr>
          <w:rFonts w:ascii="Times New Roman" w:hAnsi="Times New Roman"/>
        </w:rPr>
        <w:t>.202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arunki zatrudnienia: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- </w:t>
      </w:r>
      <w:r w:rsidRPr="00331A93">
        <w:rPr>
          <w:rFonts w:ascii="Times New Roman" w:hAnsi="Times New Roman"/>
        </w:rPr>
        <w:t>miej</w:t>
      </w:r>
      <w:r w:rsidR="00B304C9" w:rsidRPr="00331A93">
        <w:rPr>
          <w:rFonts w:ascii="Times New Roman" w:hAnsi="Times New Roman"/>
        </w:rPr>
        <w:t xml:space="preserve">sce pracy: </w:t>
      </w:r>
      <w:r w:rsidR="008E0236">
        <w:rPr>
          <w:rFonts w:ascii="Times New Roman" w:hAnsi="Times New Roman"/>
        </w:rPr>
        <w:t xml:space="preserve">Zakład </w:t>
      </w:r>
      <w:r w:rsidR="00B304C9" w:rsidRPr="00331A93">
        <w:rPr>
          <w:rFonts w:ascii="Times New Roman" w:hAnsi="Times New Roman"/>
        </w:rPr>
        <w:t xml:space="preserve">Analizy </w:t>
      </w:r>
      <w:r w:rsidR="008E0236">
        <w:rPr>
          <w:rFonts w:ascii="Times New Roman" w:hAnsi="Times New Roman"/>
        </w:rPr>
        <w:t xml:space="preserve">i Bioanalizy </w:t>
      </w:r>
      <w:r w:rsidR="00B304C9" w:rsidRPr="00331A93">
        <w:rPr>
          <w:rFonts w:ascii="Times New Roman" w:hAnsi="Times New Roman"/>
        </w:rPr>
        <w:t>Leków Uniwersytetu Medycznego w Białymstoku</w:t>
      </w:r>
    </w:p>
    <w:p w:rsidR="00331A93" w:rsidRDefault="00E0119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okres zatrudnienia: </w:t>
      </w:r>
      <w:r w:rsidR="003E5AA0">
        <w:rPr>
          <w:rFonts w:ascii="Times New Roman" w:hAnsi="Times New Roman"/>
        </w:rPr>
        <w:t>01.10</w:t>
      </w:r>
      <w:r w:rsidR="00331A93">
        <w:rPr>
          <w:rFonts w:ascii="Times New Roman" w:hAnsi="Times New Roman"/>
        </w:rPr>
        <w:t>.2020 – 06.05.2021</w:t>
      </w:r>
    </w:p>
    <w:p w:rsidR="005E0A77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Pr="00FE66BC">
        <w:rPr>
          <w:rFonts w:ascii="Times New Roman" w:hAnsi="Times New Roman"/>
          <w:b/>
        </w:rPr>
        <w:t>wynagrodzenie</w:t>
      </w:r>
      <w:r w:rsidR="00AA78A0">
        <w:rPr>
          <w:rFonts w:ascii="Times New Roman" w:hAnsi="Times New Roman"/>
        </w:rPr>
        <w:t xml:space="preserve"> całkowite obejmuje dodatki stażowe i inne składniki wynagrodzenia</w:t>
      </w:r>
      <w:r w:rsidRPr="00331A93">
        <w:rPr>
          <w:rFonts w:ascii="Times New Roman" w:hAnsi="Times New Roman"/>
        </w:rPr>
        <w:t xml:space="preserve">: </w:t>
      </w:r>
      <w:r w:rsidRPr="00FE66BC">
        <w:rPr>
          <w:rFonts w:ascii="Times New Roman" w:hAnsi="Times New Roman"/>
          <w:b/>
        </w:rPr>
        <w:t>8000</w:t>
      </w:r>
      <w:r w:rsidR="005E0A77" w:rsidRPr="00FE66BC">
        <w:rPr>
          <w:rFonts w:ascii="Times New Roman" w:hAnsi="Times New Roman"/>
          <w:b/>
        </w:rPr>
        <w:t xml:space="preserve"> PLN</w:t>
      </w:r>
      <w:r w:rsidR="005E0A77" w:rsidRPr="00331A93">
        <w:rPr>
          <w:rFonts w:ascii="Times New Roman" w:hAnsi="Times New Roman"/>
        </w:rPr>
        <w:t xml:space="preserve"> brutto miesięcznie</w:t>
      </w:r>
      <w:r w:rsidR="00375619" w:rsidRPr="00331A93">
        <w:rPr>
          <w:rFonts w:ascii="Times New Roman" w:hAnsi="Times New Roman"/>
        </w:rPr>
        <w:t xml:space="preserve"> (z obciążeniami pracownika i pracodawcy</w:t>
      </w:r>
      <w:r w:rsidR="00AA78A0">
        <w:rPr>
          <w:rFonts w:ascii="Times New Roman" w:hAnsi="Times New Roman"/>
        </w:rPr>
        <w:t>, tzw. brutto brutto</w:t>
      </w:r>
      <w:r w:rsidR="00375619" w:rsidRPr="00331A93">
        <w:rPr>
          <w:rFonts w:ascii="Times New Roman" w:hAnsi="Times New Roman"/>
        </w:rPr>
        <w:t>)</w:t>
      </w:r>
      <w:r w:rsidR="00075E7A">
        <w:rPr>
          <w:rFonts w:ascii="Times New Roman" w:hAnsi="Times New Roman"/>
        </w:rPr>
        <w:t xml:space="preserve">, </w:t>
      </w:r>
      <w:r w:rsidR="007A5028">
        <w:rPr>
          <w:rFonts w:ascii="Times New Roman" w:hAnsi="Times New Roman"/>
        </w:rPr>
        <w:t xml:space="preserve">zatrudnienie na podstawie </w:t>
      </w:r>
      <w:r w:rsidR="007A5028" w:rsidRPr="00FE66BC">
        <w:rPr>
          <w:rFonts w:ascii="Times New Roman" w:hAnsi="Times New Roman"/>
          <w:b/>
        </w:rPr>
        <w:t>umowy o pracę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Forma składania ofert:</w:t>
      </w:r>
    </w:p>
    <w:p w:rsidR="005E0A77" w:rsidRPr="00331A93" w:rsidRDefault="00CF1C69" w:rsidP="006B6BB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magane dokumenty należy przesłać w formie skanu</w:t>
      </w:r>
      <w:r w:rsidR="00B71170">
        <w:rPr>
          <w:rFonts w:ascii="Times New Roman" w:hAnsi="Times New Roman"/>
        </w:rPr>
        <w:t xml:space="preserve"> na adres email: </w:t>
      </w:r>
      <w:hyperlink r:id="rId4" w:history="1">
        <w:r w:rsidR="001B20CA" w:rsidRPr="009378BF">
          <w:rPr>
            <w:rStyle w:val="Hipercze"/>
            <w:rFonts w:ascii="Times New Roman" w:hAnsi="Times New Roman"/>
          </w:rPr>
          <w:t>wojciech.miltyk@umb.edu.pl</w:t>
        </w:r>
      </w:hyperlink>
      <w:r w:rsidR="006B6BBE">
        <w:t xml:space="preserve"> </w:t>
      </w:r>
      <w:r w:rsidR="006B6BBE">
        <w:rPr>
          <w:rFonts w:ascii="Times New Roman" w:hAnsi="Times New Roman"/>
        </w:rPr>
        <w:t xml:space="preserve">oraz </w:t>
      </w:r>
      <w:hyperlink r:id="rId5" w:history="1">
        <w:r w:rsidR="006B6BBE" w:rsidRPr="00405CAD">
          <w:rPr>
            <w:rStyle w:val="Hipercze"/>
            <w:rFonts w:ascii="Times New Roman" w:hAnsi="Times New Roman"/>
          </w:rPr>
          <w:t>magdalena.bogdan@umb.edu.pl</w:t>
        </w:r>
      </w:hyperlink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wpisując w temacie wiadomości</w:t>
      </w:r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„</w:t>
      </w:r>
      <w:r w:rsidR="00B304C9" w:rsidRPr="00331A93">
        <w:rPr>
          <w:rFonts w:ascii="Times New Roman" w:hAnsi="Times New Roman"/>
        </w:rPr>
        <w:t>Konkurs na stanowisko post-</w:t>
      </w:r>
      <w:proofErr w:type="spellStart"/>
      <w:r w:rsidR="00B304C9" w:rsidRPr="00331A93">
        <w:rPr>
          <w:rFonts w:ascii="Times New Roman" w:hAnsi="Times New Roman"/>
        </w:rPr>
        <w:lastRenderedPageBreak/>
        <w:t>doc</w:t>
      </w:r>
      <w:proofErr w:type="spellEnd"/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 xml:space="preserve">do projektu o nr </w:t>
      </w:r>
      <w:r w:rsidR="00B304C9" w:rsidRPr="00331A93">
        <w:rPr>
          <w:rFonts w:ascii="Times New Roman" w:hAnsi="Times New Roman"/>
        </w:rPr>
        <w:t>2017/25/B/NZ7/02650</w:t>
      </w:r>
      <w:r w:rsidR="00B71170">
        <w:rPr>
          <w:rFonts w:ascii="Times New Roman" w:hAnsi="Times New Roman"/>
        </w:rPr>
        <w:t xml:space="preserve">”. Wiadomość </w:t>
      </w:r>
      <w:r w:rsidR="00D62703">
        <w:rPr>
          <w:rFonts w:ascii="Times New Roman" w:hAnsi="Times New Roman"/>
        </w:rPr>
        <w:t xml:space="preserve">należy </w:t>
      </w:r>
      <w:r w:rsidR="00B71170">
        <w:rPr>
          <w:rFonts w:ascii="Times New Roman" w:hAnsi="Times New Roman"/>
        </w:rPr>
        <w:t xml:space="preserve">wysłać </w:t>
      </w:r>
      <w:r w:rsidR="00B304C9" w:rsidRPr="00331A93">
        <w:rPr>
          <w:rFonts w:ascii="Times New Roman" w:hAnsi="Times New Roman"/>
        </w:rPr>
        <w:t xml:space="preserve">do </w:t>
      </w:r>
      <w:r w:rsidR="008332E3">
        <w:rPr>
          <w:rFonts w:ascii="Times New Roman" w:hAnsi="Times New Roman"/>
        </w:rPr>
        <w:t>dnia 14.09</w:t>
      </w:r>
      <w:r w:rsidR="00331A93">
        <w:rPr>
          <w:rFonts w:ascii="Times New Roman" w:hAnsi="Times New Roman"/>
        </w:rPr>
        <w:t xml:space="preserve">.2020  </w:t>
      </w:r>
      <w:r w:rsidR="00584AB1" w:rsidRPr="00331A93">
        <w:rPr>
          <w:rFonts w:ascii="Times New Roman" w:hAnsi="Times New Roman"/>
        </w:rPr>
        <w:t>r.</w:t>
      </w:r>
      <w:r w:rsidR="00D710D4">
        <w:rPr>
          <w:rFonts w:ascii="Times New Roman" w:hAnsi="Times New Roman"/>
        </w:rPr>
        <w:t xml:space="preserve"> do godziny 23.59</w:t>
      </w:r>
      <w:r w:rsidR="005E0A77" w:rsidRPr="00331A93">
        <w:rPr>
          <w:rFonts w:ascii="Times New Roman" w:hAnsi="Times New Roman"/>
        </w:rPr>
        <w:t xml:space="preserve"> (decyduje data wpłynięcia </w:t>
      </w:r>
      <w:r w:rsidR="00B71170">
        <w:rPr>
          <w:rFonts w:ascii="Times New Roman" w:hAnsi="Times New Roman"/>
        </w:rPr>
        <w:t>na skrzynkę pocztową</w:t>
      </w:r>
      <w:r w:rsidR="005E0A77" w:rsidRPr="00331A93">
        <w:rPr>
          <w:rFonts w:ascii="Times New Roman" w:hAnsi="Times New Roman"/>
        </w:rPr>
        <w:t>)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ymagane dokumenty:</w:t>
      </w:r>
    </w:p>
    <w:p w:rsidR="005E0A77" w:rsidRPr="00331A93" w:rsidRDefault="005E0A77" w:rsidP="006B6BB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CV przedstawiające osiągnięcia i doświadczenie naukowe kandydata, w tym </w:t>
      </w:r>
      <w:r w:rsidR="00D1103E" w:rsidRPr="00331A93">
        <w:rPr>
          <w:rFonts w:ascii="Times New Roman" w:hAnsi="Times New Roman"/>
        </w:rPr>
        <w:t xml:space="preserve">najlepsze </w:t>
      </w:r>
      <w:r w:rsidRPr="00331A93">
        <w:rPr>
          <w:rFonts w:ascii="Times New Roman" w:hAnsi="Times New Roman"/>
        </w:rPr>
        <w:t>publikacje w renomowanych wydawnictwach/czasopismach naukowych, stypendia, staże, warsztaty, szkolenia, wyróżnienia, udział w projektach badawczych, certyfikaty potwierdzające umiejętności niezbędne do realizacji za</w:t>
      </w:r>
      <w:r w:rsidR="00925B48">
        <w:rPr>
          <w:rFonts w:ascii="Times New Roman" w:hAnsi="Times New Roman"/>
        </w:rPr>
        <w:t xml:space="preserve">dań w projekcie, itp. </w:t>
      </w:r>
      <w:r w:rsidRPr="00331A93">
        <w:rPr>
          <w:rFonts w:ascii="Times New Roman" w:hAnsi="Times New Roman"/>
        </w:rPr>
        <w:t>Prosimy o wpisanie do CV aktualnego adresu e-mail i numeru telefonu.</w:t>
      </w:r>
      <w:r w:rsidR="00925B48">
        <w:rPr>
          <w:rFonts w:ascii="Times New Roman" w:hAnsi="Times New Roman"/>
        </w:rPr>
        <w:t xml:space="preserve"> Rozmowa kwalifikacyjna będzie przeprowadzona online. Kandydat powinien posiadać dostęp do Internetu oraz narzędzie (np. Skype) umożliwiające przeprowadzenie rozmowy online.</w:t>
      </w:r>
    </w:p>
    <w:p w:rsidR="005E0A77" w:rsidRPr="00331A93" w:rsidRDefault="00584AB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zaświadczenie o uzyskaniu stopnia doktora</w:t>
      </w:r>
      <w:r w:rsidR="009D6AF7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331A93">
        <w:rPr>
          <w:color w:val="auto"/>
        </w:rPr>
        <w:t xml:space="preserve">- </w:t>
      </w:r>
      <w:r w:rsidRPr="00331A93">
        <w:rPr>
          <w:color w:val="auto"/>
          <w:sz w:val="22"/>
          <w:szCs w:val="22"/>
        </w:rPr>
        <w:t xml:space="preserve">Oświadczenie o wyrażeniu zgody na przetwarzanie danych osobowych o następującej treści: 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i/>
          <w:iCs/>
          <w:color w:val="auto"/>
          <w:sz w:val="22"/>
          <w:szCs w:val="22"/>
        </w:rPr>
      </w:pPr>
      <w:r w:rsidRPr="00331A93">
        <w:rPr>
          <w:i/>
          <w:iCs/>
          <w:color w:val="auto"/>
          <w:sz w:val="22"/>
          <w:szCs w:val="22"/>
        </w:rPr>
        <w:t>„</w:t>
      </w:r>
      <w:r w:rsidR="004B69BC" w:rsidRPr="00331A93">
        <w:rPr>
          <w:i/>
          <w:iCs/>
          <w:color w:val="auto"/>
          <w:sz w:val="22"/>
          <w:szCs w:val="22"/>
        </w:rPr>
        <w:t>Zgodnie z art. 6 ust. 1 lit. a ogólnego rozporządzenia o ochronie danych osobowych z dnia 27 kwietnia 2016r. wyrażam zgodę na przetwarzanie moich danych osobowych dla potrzeb rekrutacji</w:t>
      </w:r>
      <w:r w:rsidRPr="00331A93">
        <w:rPr>
          <w:i/>
          <w:iCs/>
          <w:color w:val="auto"/>
          <w:sz w:val="22"/>
          <w:szCs w:val="22"/>
        </w:rPr>
        <w:t xml:space="preserve">” </w:t>
      </w:r>
    </w:p>
    <w:p w:rsidR="00584AB1" w:rsidRPr="00331A93" w:rsidRDefault="00584AB1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</w:p>
    <w:p w:rsidR="00584AB1" w:rsidRPr="00331A93" w:rsidRDefault="005E0A77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Dodatkowe dokumenty: </w:t>
      </w:r>
    </w:p>
    <w:p w:rsidR="005E0A77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- Listy referencyjne</w:t>
      </w:r>
    </w:p>
    <w:p w:rsidR="00AA78A0" w:rsidRPr="00331A93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0B36A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Z kandydatami spełniającymi kr</w:t>
      </w:r>
      <w:r w:rsidR="00A244F4">
        <w:rPr>
          <w:rFonts w:ascii="Times New Roman" w:hAnsi="Times New Roman"/>
        </w:rPr>
        <w:t xml:space="preserve">yteria </w:t>
      </w:r>
      <w:r w:rsidR="00886EBF">
        <w:rPr>
          <w:rFonts w:ascii="Times New Roman" w:hAnsi="Times New Roman"/>
        </w:rPr>
        <w:t>odbęd</w:t>
      </w:r>
      <w:r w:rsidR="005B165E">
        <w:rPr>
          <w:rFonts w:ascii="Times New Roman" w:hAnsi="Times New Roman"/>
        </w:rPr>
        <w:t>zie</w:t>
      </w:r>
      <w:r w:rsidR="00886EBF">
        <w:rPr>
          <w:rFonts w:ascii="Times New Roman" w:hAnsi="Times New Roman"/>
        </w:rPr>
        <w:t xml:space="preserve"> się </w:t>
      </w:r>
      <w:r w:rsidR="005B165E">
        <w:rPr>
          <w:rFonts w:ascii="Times New Roman" w:hAnsi="Times New Roman"/>
        </w:rPr>
        <w:t>w dniu</w:t>
      </w:r>
      <w:r w:rsidR="00886EBF">
        <w:rPr>
          <w:rFonts w:ascii="Times New Roman" w:hAnsi="Times New Roman"/>
        </w:rPr>
        <w:t xml:space="preserve"> </w:t>
      </w:r>
      <w:r w:rsidR="00267878">
        <w:rPr>
          <w:rFonts w:ascii="Times New Roman" w:hAnsi="Times New Roman"/>
        </w:rPr>
        <w:t>16</w:t>
      </w:r>
      <w:r w:rsidR="00A244F4">
        <w:rPr>
          <w:rFonts w:ascii="Times New Roman" w:hAnsi="Times New Roman"/>
        </w:rPr>
        <w:t>.0</w:t>
      </w:r>
      <w:r w:rsidR="00267878">
        <w:rPr>
          <w:rFonts w:ascii="Times New Roman" w:hAnsi="Times New Roman"/>
        </w:rPr>
        <w:t>9</w:t>
      </w:r>
      <w:r w:rsidR="00A244F4">
        <w:rPr>
          <w:rFonts w:ascii="Times New Roman" w:hAnsi="Times New Roman"/>
        </w:rPr>
        <w:t>.2020</w:t>
      </w:r>
      <w:r w:rsidR="00886EBF">
        <w:rPr>
          <w:rFonts w:ascii="Times New Roman" w:hAnsi="Times New Roman"/>
        </w:rPr>
        <w:t xml:space="preserve"> </w:t>
      </w:r>
      <w:r w:rsidR="00C97194">
        <w:rPr>
          <w:rFonts w:ascii="Times New Roman" w:hAnsi="Times New Roman"/>
        </w:rPr>
        <w:t>r.</w:t>
      </w:r>
      <w:r w:rsidR="0068386C">
        <w:rPr>
          <w:rFonts w:ascii="Times New Roman" w:hAnsi="Times New Roman"/>
        </w:rPr>
        <w:t xml:space="preserve"> </w:t>
      </w:r>
      <w:r w:rsidR="005B165E">
        <w:rPr>
          <w:rFonts w:ascii="Times New Roman" w:hAnsi="Times New Roman"/>
        </w:rPr>
        <w:t>komisyjna rozmowa</w:t>
      </w:r>
      <w:r w:rsidRPr="00331A93">
        <w:rPr>
          <w:rFonts w:ascii="Times New Roman" w:hAnsi="Times New Roman"/>
        </w:rPr>
        <w:t xml:space="preserve"> kwalifikacyjn</w:t>
      </w:r>
      <w:r w:rsidR="005B165E">
        <w:rPr>
          <w:rFonts w:ascii="Times New Roman" w:hAnsi="Times New Roman"/>
        </w:rPr>
        <w:t>a</w:t>
      </w:r>
      <w:r w:rsidRPr="00331A93">
        <w:rPr>
          <w:rFonts w:ascii="Times New Roman" w:hAnsi="Times New Roman"/>
        </w:rPr>
        <w:t>, na któr</w:t>
      </w:r>
      <w:r w:rsidR="005B165E">
        <w:rPr>
          <w:rFonts w:ascii="Times New Roman" w:hAnsi="Times New Roman"/>
        </w:rPr>
        <w:t>ą</w:t>
      </w:r>
      <w:r w:rsidRPr="00331A93">
        <w:rPr>
          <w:rFonts w:ascii="Times New Roman" w:hAnsi="Times New Roman"/>
        </w:rPr>
        <w:t xml:space="preserve"> kandydaci zostaną umówieni za pomocą poczty elektronicznej lub</w:t>
      </w:r>
      <w:r w:rsidR="006B6BBE">
        <w:rPr>
          <w:rFonts w:ascii="Times New Roman" w:hAnsi="Times New Roman"/>
        </w:rPr>
        <w:t> </w:t>
      </w:r>
      <w:bookmarkStart w:id="0" w:name="_GoBack"/>
      <w:bookmarkEnd w:id="0"/>
      <w:r w:rsidRPr="00331A93">
        <w:rPr>
          <w:rFonts w:ascii="Times New Roman" w:hAnsi="Times New Roman"/>
        </w:rPr>
        <w:t xml:space="preserve">telefonicznie. Na podstawie przyznanych przez Komisję punktów powstanie lista rankingowa, która zostanie przesłana kandydatom elektronicznie. Od decyzji Komisji nie przysługuje odwołanie. 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Ewentualne zapytania należ</w:t>
      </w:r>
      <w:r w:rsidR="00F16D1A">
        <w:rPr>
          <w:rFonts w:ascii="Times New Roman" w:hAnsi="Times New Roman"/>
        </w:rPr>
        <w:t xml:space="preserve">y wysyłać na adres: </w:t>
      </w:r>
      <w:hyperlink r:id="rId6" w:history="1">
        <w:r w:rsidR="00015E90" w:rsidRPr="00A97047">
          <w:rPr>
            <w:rStyle w:val="Hipercze"/>
            <w:rFonts w:ascii="Times New Roman" w:hAnsi="Times New Roman"/>
          </w:rPr>
          <w:t>magdalena.bogdan@umb.edu.pl</w:t>
        </w:r>
      </w:hyperlink>
      <w:r w:rsidR="00015E90">
        <w:rPr>
          <w:rFonts w:ascii="Times New Roman" w:hAnsi="Times New Roman"/>
        </w:rPr>
        <w:t xml:space="preserve"> lub Wojciech.miltyk@umb.edu.pl</w:t>
      </w:r>
    </w:p>
    <w:p w:rsidR="00DE67F9" w:rsidRDefault="005B165E" w:rsidP="00AB2C7E">
      <w:pPr>
        <w:spacing w:after="0" w:line="360" w:lineRule="auto"/>
        <w:rPr>
          <w:rFonts w:ascii="Times New Roman" w:hAnsi="Times New Roman"/>
        </w:rPr>
      </w:pPr>
    </w:p>
    <w:p w:rsidR="00B71170" w:rsidRPr="00331A93" w:rsidRDefault="00B71170" w:rsidP="000B36A0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iwersytet Medyczny zastrzega sobie prawo do dostarczenia oryginałów dokumentów,</w:t>
      </w:r>
      <w:r w:rsidR="00427A32">
        <w:rPr>
          <w:rFonts w:ascii="Times New Roman" w:hAnsi="Times New Roman"/>
        </w:rPr>
        <w:t xml:space="preserve"> przed rozpoczęciem pracy.</w:t>
      </w:r>
    </w:p>
    <w:sectPr w:rsidR="00B71170" w:rsidRPr="00331A93" w:rsidSect="009A7D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tjAzNLe0sADSxko6SsGpxcWZ+XkgBUa1AGHJwmQsAAAA"/>
  </w:docVars>
  <w:rsids>
    <w:rsidRoot w:val="005E0A77"/>
    <w:rsid w:val="00015E90"/>
    <w:rsid w:val="00043D89"/>
    <w:rsid w:val="00044E51"/>
    <w:rsid w:val="0006224C"/>
    <w:rsid w:val="00063F50"/>
    <w:rsid w:val="000654F3"/>
    <w:rsid w:val="00075E7A"/>
    <w:rsid w:val="000A3617"/>
    <w:rsid w:val="000B36A0"/>
    <w:rsid w:val="001224C2"/>
    <w:rsid w:val="00155441"/>
    <w:rsid w:val="001B20CA"/>
    <w:rsid w:val="001D2CF4"/>
    <w:rsid w:val="001F4756"/>
    <w:rsid w:val="0020735C"/>
    <w:rsid w:val="00267878"/>
    <w:rsid w:val="002A71CC"/>
    <w:rsid w:val="002D50F8"/>
    <w:rsid w:val="00317FDA"/>
    <w:rsid w:val="00320632"/>
    <w:rsid w:val="00331A93"/>
    <w:rsid w:val="00375619"/>
    <w:rsid w:val="003B386A"/>
    <w:rsid w:val="003D4644"/>
    <w:rsid w:val="003E5AA0"/>
    <w:rsid w:val="00427A32"/>
    <w:rsid w:val="004478A5"/>
    <w:rsid w:val="004B1831"/>
    <w:rsid w:val="004B69BC"/>
    <w:rsid w:val="00575BF2"/>
    <w:rsid w:val="00584AB1"/>
    <w:rsid w:val="005B165E"/>
    <w:rsid w:val="005E0A77"/>
    <w:rsid w:val="005F2C97"/>
    <w:rsid w:val="00660EA6"/>
    <w:rsid w:val="0068386C"/>
    <w:rsid w:val="00686120"/>
    <w:rsid w:val="006B6BBE"/>
    <w:rsid w:val="006C7C3E"/>
    <w:rsid w:val="006E1E29"/>
    <w:rsid w:val="006F4820"/>
    <w:rsid w:val="0076286B"/>
    <w:rsid w:val="00787081"/>
    <w:rsid w:val="007A5028"/>
    <w:rsid w:val="008332E3"/>
    <w:rsid w:val="0084184B"/>
    <w:rsid w:val="008513EA"/>
    <w:rsid w:val="00872DE2"/>
    <w:rsid w:val="00886EBF"/>
    <w:rsid w:val="00887478"/>
    <w:rsid w:val="008C37ED"/>
    <w:rsid w:val="008D7EFE"/>
    <w:rsid w:val="008E0236"/>
    <w:rsid w:val="00925B15"/>
    <w:rsid w:val="00925B48"/>
    <w:rsid w:val="00971DFB"/>
    <w:rsid w:val="009936FB"/>
    <w:rsid w:val="009970C2"/>
    <w:rsid w:val="009A7DA3"/>
    <w:rsid w:val="009D6AF7"/>
    <w:rsid w:val="00A244F4"/>
    <w:rsid w:val="00A861C7"/>
    <w:rsid w:val="00AA78A0"/>
    <w:rsid w:val="00AB2C7E"/>
    <w:rsid w:val="00AC7A9C"/>
    <w:rsid w:val="00AE338E"/>
    <w:rsid w:val="00B10CEE"/>
    <w:rsid w:val="00B24BB1"/>
    <w:rsid w:val="00B304C9"/>
    <w:rsid w:val="00B71170"/>
    <w:rsid w:val="00BB0101"/>
    <w:rsid w:val="00C16E5F"/>
    <w:rsid w:val="00C17242"/>
    <w:rsid w:val="00C97194"/>
    <w:rsid w:val="00CB4842"/>
    <w:rsid w:val="00CF1C69"/>
    <w:rsid w:val="00D1103E"/>
    <w:rsid w:val="00D27DEC"/>
    <w:rsid w:val="00D62703"/>
    <w:rsid w:val="00D710D4"/>
    <w:rsid w:val="00D853CC"/>
    <w:rsid w:val="00DD76CC"/>
    <w:rsid w:val="00E0119C"/>
    <w:rsid w:val="00E61151"/>
    <w:rsid w:val="00EE7E5C"/>
    <w:rsid w:val="00F16D1A"/>
    <w:rsid w:val="00F475DC"/>
    <w:rsid w:val="00F5678F"/>
    <w:rsid w:val="00FA6F81"/>
    <w:rsid w:val="00FC58FE"/>
    <w:rsid w:val="00FE66BC"/>
    <w:rsid w:val="00FE7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BE45E"/>
  <w15:docId w15:val="{0A5828AA-33A6-41A1-9515-D365702F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E0A77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50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E0A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2D5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B711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0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gdalena.bogdan@umb.edu.pl" TargetMode="External"/><Relationship Id="rId5" Type="http://schemas.openxmlformats.org/officeDocument/2006/relationships/hyperlink" Target="mailto:magdalena.bogdan@umb.edu.pl" TargetMode="External"/><Relationship Id="rId4" Type="http://schemas.openxmlformats.org/officeDocument/2006/relationships/hyperlink" Target="mailto:wojciech.miltyk@umb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</dc:creator>
  <cp:lastModifiedBy>Magdalena Bogdan</cp:lastModifiedBy>
  <cp:revision>12</cp:revision>
  <cp:lastPrinted>2018-11-20T10:00:00Z</cp:lastPrinted>
  <dcterms:created xsi:type="dcterms:W3CDTF">2020-07-09T07:51:00Z</dcterms:created>
  <dcterms:modified xsi:type="dcterms:W3CDTF">2020-09-07T06:05:00Z</dcterms:modified>
</cp:coreProperties>
</file>